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ael Cwienka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wienka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9 Circle Dr Lake Bluff, IL, USA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cwienkal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61496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riscil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